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8419D" w14:textId="77777777" w:rsidR="008A2232" w:rsidRDefault="008A2232"/>
    <w:p w14:paraId="01CA04B2" w14:textId="77777777" w:rsidR="003D1048" w:rsidRDefault="003D1048"/>
    <w:p w14:paraId="3E22E047" w14:textId="77777777" w:rsidR="003D1048" w:rsidRDefault="003D1048"/>
    <w:p w14:paraId="5B02E5CD" w14:textId="77777777" w:rsidR="003D1048" w:rsidRDefault="003D1048"/>
    <w:p w14:paraId="1936CA6F" w14:textId="77777777" w:rsidR="003D1048" w:rsidRDefault="003D1048" w:rsidP="003D6C3F">
      <w:pPr>
        <w:ind w:left="3600" w:firstLine="720"/>
      </w:pPr>
      <w:r>
        <w:t xml:space="preserve">Day 1 </w:t>
      </w:r>
    </w:p>
    <w:p w14:paraId="6600B972" w14:textId="77777777" w:rsidR="003D1048" w:rsidRDefault="003D1048"/>
    <w:p w14:paraId="44D7424D" w14:textId="1FF8BB83" w:rsidR="003D1048" w:rsidRPr="00D11A0A" w:rsidRDefault="00D11A0A" w:rsidP="00D11A0A">
      <w:pPr>
        <w:jc w:val="center"/>
        <w:rPr>
          <w:b/>
          <w:bCs/>
          <w:sz w:val="40"/>
          <w:szCs w:val="40"/>
        </w:rPr>
      </w:pPr>
      <w:r w:rsidRPr="00D11A0A">
        <w:rPr>
          <w:b/>
          <w:bCs/>
          <w:sz w:val="40"/>
          <w:szCs w:val="40"/>
        </w:rPr>
        <w:t xml:space="preserve">R </w:t>
      </w:r>
      <w:proofErr w:type="spellStart"/>
      <w:r w:rsidRPr="00D11A0A">
        <w:rPr>
          <w:b/>
          <w:bCs/>
          <w:sz w:val="40"/>
          <w:szCs w:val="40"/>
        </w:rPr>
        <w:t>Programing</w:t>
      </w:r>
      <w:proofErr w:type="spellEnd"/>
    </w:p>
    <w:p w14:paraId="11174F6E" w14:textId="77777777" w:rsidR="003D1048" w:rsidRDefault="003D1048" w:rsidP="00D11A0A">
      <w:pPr>
        <w:jc w:val="center"/>
      </w:pPr>
      <w:r>
        <w:t>List of Programs:</w:t>
      </w:r>
    </w:p>
    <w:p w14:paraId="464EDF11" w14:textId="77777777" w:rsidR="003D1048" w:rsidRDefault="003D1048" w:rsidP="003D1048">
      <w:r>
        <w:t>1The intervals and corresponding frequencies are as follows. age frequency</w:t>
      </w:r>
    </w:p>
    <w:p w14:paraId="5AD05A2D" w14:textId="77777777" w:rsidR="003D1048" w:rsidRDefault="003D1048" w:rsidP="003D1048">
      <w:r>
        <w:t xml:space="preserve">1-5. 200 </w:t>
      </w:r>
    </w:p>
    <w:p w14:paraId="062069BC" w14:textId="77777777" w:rsidR="003D1048" w:rsidRDefault="003D1048" w:rsidP="003D1048">
      <w:r>
        <w:t xml:space="preserve">5-15 450 </w:t>
      </w:r>
    </w:p>
    <w:p w14:paraId="24850EAA" w14:textId="77777777" w:rsidR="003D1048" w:rsidRDefault="003D1048" w:rsidP="003D1048">
      <w:r>
        <w:t xml:space="preserve">15-20 300 </w:t>
      </w:r>
    </w:p>
    <w:p w14:paraId="1F906088" w14:textId="77777777" w:rsidR="003D1048" w:rsidRDefault="003D1048" w:rsidP="003D1048">
      <w:r>
        <w:t xml:space="preserve">20-50 1500 </w:t>
      </w:r>
    </w:p>
    <w:p w14:paraId="00D413E8" w14:textId="77777777" w:rsidR="003D1048" w:rsidRDefault="003D1048" w:rsidP="003D1048">
      <w:r>
        <w:t xml:space="preserve">50-80 700 </w:t>
      </w:r>
    </w:p>
    <w:p w14:paraId="630C5E3B" w14:textId="77777777" w:rsidR="003D1048" w:rsidRDefault="003D1048" w:rsidP="003D1048">
      <w:r>
        <w:t>80-110 44</w:t>
      </w:r>
    </w:p>
    <w:p w14:paraId="6C87EB0D" w14:textId="77777777" w:rsidR="003D1048" w:rsidRDefault="003D1048" w:rsidP="003D1048">
      <w:r>
        <w:t>Compute an approximate median value for the data</w:t>
      </w:r>
    </w:p>
    <w:p w14:paraId="3551536D" w14:textId="77777777" w:rsidR="003D1048" w:rsidRDefault="003D1048" w:rsidP="003D1048">
      <w:r>
        <w:t>2.Suppose that the data for analysis includes the attribute age. The age values for the data tuples are (in increasing order) 13, 15, 16, 16, 19, 20, 20, 21, 22, 22, 25, 25, 25, 25, 30, 33, 33, 35, 35, 35, 35, 36, 40, 45, 46, 52, 70.</w:t>
      </w:r>
    </w:p>
    <w:p w14:paraId="0BFA4043" w14:textId="77777777" w:rsidR="003D1048" w:rsidRDefault="003D1048" w:rsidP="003D1048">
      <w:r>
        <w:t>(a) What is the mean of the data? What is the median?</w:t>
      </w:r>
    </w:p>
    <w:p w14:paraId="1A7FFEA4" w14:textId="77777777" w:rsidR="003D1048" w:rsidRDefault="003D1048" w:rsidP="003D1048">
      <w:r>
        <w:t>(b) What is the mode of the data? Comment on the data’s modality (i.e., bimodal, trimodal, etc.).</w:t>
      </w:r>
    </w:p>
    <w:p w14:paraId="3B58AB2D" w14:textId="77777777" w:rsidR="003D1048" w:rsidRDefault="003D1048" w:rsidP="003D1048">
      <w:r>
        <w:t>(c) What is the midrange of the data?</w:t>
      </w:r>
    </w:p>
    <w:p w14:paraId="53ABAFC5" w14:textId="77777777" w:rsidR="003D1048" w:rsidRDefault="003D1048" w:rsidP="003D1048">
      <w:r>
        <w:t>(d) Can you find (roughly) the first quartile (Q1) and the third quartile (Q3) of the data?</w:t>
      </w:r>
    </w:p>
    <w:p w14:paraId="7C82EAE9" w14:textId="77777777" w:rsidR="003D1048" w:rsidRDefault="003D1048" w:rsidP="003D1048">
      <w:r>
        <w:t xml:space="preserve">   3.Data Preprocessing :Reduction and Transformation</w:t>
      </w:r>
    </w:p>
    <w:p w14:paraId="457ADE63" w14:textId="77777777" w:rsidR="003D1048" w:rsidRDefault="003D1048" w:rsidP="003D1048">
      <w:r>
        <w:t xml:space="preserve">   Use the two methods below to normalize the following group of data: 200, 300, 400, 600, 1000 (a) min-max normalization by setting min = 0 and max = 1 (b) z-score normalization</w:t>
      </w:r>
    </w:p>
    <w:p w14:paraId="15B24B9E" w14:textId="77777777" w:rsidR="003D1048" w:rsidRDefault="003D1048" w:rsidP="003D1048">
      <w:r>
        <w:t xml:space="preserve">  4.Data:11,13,13,15,15,16,19,20,20,20,21,21,22,23,24,30,40,45,45,45,71,</w:t>
      </w:r>
    </w:p>
    <w:p w14:paraId="740BA318" w14:textId="77777777" w:rsidR="003D1048" w:rsidRDefault="003D1048" w:rsidP="003D1048">
      <w:r>
        <w:t>72,73,75</w:t>
      </w:r>
    </w:p>
    <w:p w14:paraId="7D7CC07B" w14:textId="77777777" w:rsidR="003D1048" w:rsidRDefault="003D1048" w:rsidP="003D1048">
      <w:r>
        <w:t xml:space="preserve"> </w:t>
      </w:r>
    </w:p>
    <w:p w14:paraId="35F13D20" w14:textId="77777777" w:rsidR="003D1048" w:rsidRDefault="003D1048" w:rsidP="003D1048">
      <w:r>
        <w:t xml:space="preserve">      a) Smoothing by bin mean</w:t>
      </w:r>
    </w:p>
    <w:p w14:paraId="02C2B3A5" w14:textId="77777777" w:rsidR="003D1048" w:rsidRDefault="003D1048" w:rsidP="003D1048">
      <w:r>
        <w:t>b) Smoothing by bin median</w:t>
      </w:r>
    </w:p>
    <w:p w14:paraId="02726B34" w14:textId="77777777" w:rsidR="003D1048" w:rsidRDefault="003D1048" w:rsidP="003D1048">
      <w:r>
        <w:t>c) Smoothing by bin boundaries</w:t>
      </w:r>
    </w:p>
    <w:p w14:paraId="7A876E73" w14:textId="77777777" w:rsidR="006421E5" w:rsidRPr="006421E5" w:rsidRDefault="003D1048" w:rsidP="006421E5">
      <w:pPr>
        <w:pStyle w:val="NormalWeb"/>
      </w:pPr>
      <w:r>
        <w:t>5.</w:t>
      </w:r>
      <w:r w:rsidR="006421E5" w:rsidRPr="006421E5">
        <w:t xml:space="preserve"> Suppose that a hospital tested the age and body fat data for 18 randomly selected adults with the following results: </w:t>
      </w:r>
    </w:p>
    <w:p w14:paraId="38A52A55" w14:textId="77777777" w:rsidR="006421E5" w:rsidRPr="006421E5" w:rsidRDefault="006421E5" w:rsidP="006421E5">
      <w:pPr>
        <w:rPr>
          <w:rFonts w:ascii="Times New Roman" w:eastAsia="Times New Roman" w:hAnsi="Times New Roman" w:cs="Times New Roman"/>
          <w:kern w:val="0"/>
          <w:lang w:eastAsia="en-GB"/>
          <w14:ligatures w14:val="none"/>
        </w:rPr>
      </w:pPr>
      <w:r w:rsidRPr="006421E5">
        <w:rPr>
          <w:rFonts w:ascii="Times New Roman" w:eastAsia="Times New Roman" w:hAnsi="Times New Roman" w:cs="Times New Roman"/>
          <w:kern w:val="0"/>
          <w:lang w:eastAsia="en-GB"/>
          <w14:ligatures w14:val="none"/>
        </w:rPr>
        <w:fldChar w:fldCharType="begin"/>
      </w:r>
      <w:r w:rsidRPr="006421E5">
        <w:rPr>
          <w:rFonts w:ascii="Times New Roman" w:eastAsia="Times New Roman" w:hAnsi="Times New Roman" w:cs="Times New Roman"/>
          <w:kern w:val="0"/>
          <w:lang w:eastAsia="en-GB"/>
          <w14:ligatures w14:val="none"/>
        </w:rPr>
        <w:instrText xml:space="preserve"> INCLUDEPICTURE "/Users/arumugam/Library/Group Containers/UBF8T346G9.ms/WebArchiveCopyPasteTempFiles/com.microsoft.Word/page4image44846960" \* MERGEFORMATINET </w:instrText>
      </w:r>
      <w:r w:rsidRPr="006421E5">
        <w:rPr>
          <w:rFonts w:ascii="Times New Roman" w:eastAsia="Times New Roman" w:hAnsi="Times New Roman" w:cs="Times New Roman"/>
          <w:kern w:val="0"/>
          <w:lang w:eastAsia="en-GB"/>
          <w14:ligatures w14:val="none"/>
        </w:rPr>
        <w:fldChar w:fldCharType="separate"/>
      </w:r>
      <w:r w:rsidRPr="006421E5">
        <w:rPr>
          <w:rFonts w:ascii="Times New Roman" w:eastAsia="Times New Roman" w:hAnsi="Times New Roman" w:cs="Times New Roman"/>
          <w:noProof/>
          <w:kern w:val="0"/>
          <w:lang w:eastAsia="en-GB"/>
          <w14:ligatures w14:val="none"/>
        </w:rPr>
        <w:drawing>
          <wp:inline distT="0" distB="0" distL="0" distR="0" wp14:anchorId="597A8FC1" wp14:editId="4DE9C7CA">
            <wp:extent cx="4878705" cy="1012825"/>
            <wp:effectExtent l="0" t="0" r="0" b="3175"/>
            <wp:docPr id="213181066" name="Picture 1" descr="page4image44846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4image4484696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8705" cy="1012825"/>
                    </a:xfrm>
                    <a:prstGeom prst="rect">
                      <a:avLst/>
                    </a:prstGeom>
                    <a:noFill/>
                    <a:ln>
                      <a:noFill/>
                    </a:ln>
                  </pic:spPr>
                </pic:pic>
              </a:graphicData>
            </a:graphic>
          </wp:inline>
        </w:drawing>
      </w:r>
      <w:r w:rsidRPr="006421E5">
        <w:rPr>
          <w:rFonts w:ascii="Times New Roman" w:eastAsia="Times New Roman" w:hAnsi="Times New Roman" w:cs="Times New Roman"/>
          <w:kern w:val="0"/>
          <w:lang w:eastAsia="en-GB"/>
          <w14:ligatures w14:val="none"/>
        </w:rPr>
        <w:fldChar w:fldCharType="end"/>
      </w:r>
    </w:p>
    <w:p w14:paraId="3355DB1E" w14:textId="77777777" w:rsidR="006421E5" w:rsidRPr="006421E5" w:rsidRDefault="006421E5" w:rsidP="006421E5">
      <w:pPr>
        <w:spacing w:before="100" w:beforeAutospacing="1" w:after="100" w:afterAutospacing="1"/>
        <w:rPr>
          <w:rFonts w:ascii="Times New Roman" w:eastAsia="Times New Roman" w:hAnsi="Times New Roman" w:cs="Times New Roman"/>
          <w:kern w:val="0"/>
          <w:lang w:eastAsia="en-GB"/>
          <w14:ligatures w14:val="none"/>
        </w:rPr>
      </w:pPr>
      <w:r w:rsidRPr="006421E5">
        <w:rPr>
          <w:rFonts w:ascii="Times New Roman" w:eastAsia="Times New Roman" w:hAnsi="Times New Roman" w:cs="Times New Roman"/>
          <w:kern w:val="0"/>
          <w:lang w:eastAsia="en-GB"/>
          <w14:ligatures w14:val="none"/>
        </w:rPr>
        <w:lastRenderedPageBreak/>
        <w:t xml:space="preserve">(a) Calculate the mean, median, and standard deviation of </w:t>
      </w:r>
      <w:r w:rsidRPr="006421E5">
        <w:rPr>
          <w:rFonts w:ascii="Times New Roman,Italic" w:eastAsia="Times New Roman" w:hAnsi="Times New Roman,Italic" w:cs="Times New Roman"/>
          <w:kern w:val="0"/>
          <w:lang w:eastAsia="en-GB"/>
          <w14:ligatures w14:val="none"/>
        </w:rPr>
        <w:t xml:space="preserve">age </w:t>
      </w:r>
      <w:r w:rsidRPr="006421E5">
        <w:rPr>
          <w:rFonts w:ascii="Times New Roman" w:eastAsia="Times New Roman" w:hAnsi="Times New Roman" w:cs="Times New Roman"/>
          <w:kern w:val="0"/>
          <w:lang w:eastAsia="en-GB"/>
          <w14:ligatures w14:val="none"/>
        </w:rPr>
        <w:t xml:space="preserve">and </w:t>
      </w:r>
      <w:r w:rsidRPr="006421E5">
        <w:rPr>
          <w:rFonts w:ascii="Times New Roman,Italic" w:eastAsia="Times New Roman" w:hAnsi="Times New Roman,Italic" w:cs="Times New Roman"/>
          <w:kern w:val="0"/>
          <w:lang w:eastAsia="en-GB"/>
          <w14:ligatures w14:val="none"/>
        </w:rPr>
        <w:t>%fat</w:t>
      </w:r>
      <w:r w:rsidRPr="006421E5">
        <w:rPr>
          <w:rFonts w:ascii="Times New Roman" w:eastAsia="Times New Roman" w:hAnsi="Times New Roman" w:cs="Times New Roman"/>
          <w:kern w:val="0"/>
          <w:lang w:eastAsia="en-GB"/>
          <w14:ligatures w14:val="none"/>
        </w:rPr>
        <w:t xml:space="preserve">. (b) Draw the boxplots for </w:t>
      </w:r>
      <w:r w:rsidRPr="006421E5">
        <w:rPr>
          <w:rFonts w:ascii="Times New Roman,Italic" w:eastAsia="Times New Roman" w:hAnsi="Times New Roman,Italic" w:cs="Times New Roman"/>
          <w:kern w:val="0"/>
          <w:lang w:eastAsia="en-GB"/>
          <w14:ligatures w14:val="none"/>
        </w:rPr>
        <w:t xml:space="preserve">age </w:t>
      </w:r>
      <w:r w:rsidRPr="006421E5">
        <w:rPr>
          <w:rFonts w:ascii="Times New Roman" w:eastAsia="Times New Roman" w:hAnsi="Times New Roman" w:cs="Times New Roman"/>
          <w:kern w:val="0"/>
          <w:lang w:eastAsia="en-GB"/>
          <w14:ligatures w14:val="none"/>
        </w:rPr>
        <w:t xml:space="preserve">and </w:t>
      </w:r>
      <w:r w:rsidRPr="006421E5">
        <w:rPr>
          <w:rFonts w:ascii="Times New Roman,Italic" w:eastAsia="Times New Roman" w:hAnsi="Times New Roman,Italic" w:cs="Times New Roman"/>
          <w:kern w:val="0"/>
          <w:lang w:eastAsia="en-GB"/>
          <w14:ligatures w14:val="none"/>
        </w:rPr>
        <w:t>%fat</w:t>
      </w:r>
      <w:r w:rsidRPr="006421E5">
        <w:rPr>
          <w:rFonts w:ascii="Times New Roman" w:eastAsia="Times New Roman" w:hAnsi="Times New Roman" w:cs="Times New Roman"/>
          <w:kern w:val="0"/>
          <w:lang w:eastAsia="en-GB"/>
          <w14:ligatures w14:val="none"/>
        </w:rPr>
        <w:t>.</w:t>
      </w:r>
      <w:r w:rsidRPr="006421E5">
        <w:rPr>
          <w:rFonts w:ascii="Times New Roman" w:eastAsia="Times New Roman" w:hAnsi="Times New Roman" w:cs="Times New Roman"/>
          <w:kern w:val="0"/>
          <w:lang w:eastAsia="en-GB"/>
          <w14:ligatures w14:val="none"/>
        </w:rPr>
        <w:br/>
        <w:t xml:space="preserve">(c) Draw a </w:t>
      </w:r>
      <w:r w:rsidRPr="006421E5">
        <w:rPr>
          <w:rFonts w:ascii="Times New Roman,Italic" w:eastAsia="Times New Roman" w:hAnsi="Times New Roman,Italic" w:cs="Times New Roman"/>
          <w:kern w:val="0"/>
          <w:lang w:eastAsia="en-GB"/>
          <w14:ligatures w14:val="none"/>
        </w:rPr>
        <w:t xml:space="preserve">scatter plot </w:t>
      </w:r>
      <w:r w:rsidRPr="006421E5">
        <w:rPr>
          <w:rFonts w:ascii="Times New Roman" w:eastAsia="Times New Roman" w:hAnsi="Times New Roman" w:cs="Times New Roman"/>
          <w:kern w:val="0"/>
          <w:lang w:eastAsia="en-GB"/>
          <w14:ligatures w14:val="none"/>
        </w:rPr>
        <w:t xml:space="preserve">and a </w:t>
      </w:r>
      <w:r w:rsidRPr="006421E5">
        <w:rPr>
          <w:rFonts w:ascii="Times New Roman,Italic" w:eastAsia="Times New Roman" w:hAnsi="Times New Roman,Italic" w:cs="Times New Roman"/>
          <w:kern w:val="0"/>
          <w:lang w:eastAsia="en-GB"/>
          <w14:ligatures w14:val="none"/>
        </w:rPr>
        <w:t xml:space="preserve">q-q plot </w:t>
      </w:r>
      <w:r w:rsidRPr="006421E5">
        <w:rPr>
          <w:rFonts w:ascii="Times New Roman" w:eastAsia="Times New Roman" w:hAnsi="Times New Roman" w:cs="Times New Roman"/>
          <w:kern w:val="0"/>
          <w:lang w:eastAsia="en-GB"/>
          <w14:ligatures w14:val="none"/>
        </w:rPr>
        <w:t xml:space="preserve">based on these two variables. </w:t>
      </w:r>
    </w:p>
    <w:p w14:paraId="7FC3D860" w14:textId="77777777" w:rsidR="006421E5" w:rsidRDefault="006421E5" w:rsidP="006421E5">
      <w:pPr>
        <w:pStyle w:val="NormalWeb"/>
      </w:pPr>
      <w:r>
        <w:t xml:space="preserve">6.Suppose that a hospital tested the age and body fat data for 18 randomly selected adults with the following results: </w:t>
      </w:r>
    </w:p>
    <w:p w14:paraId="1750C9D9" w14:textId="77777777" w:rsidR="006421E5" w:rsidRDefault="006421E5" w:rsidP="006421E5">
      <w:pPr>
        <w:pStyle w:val="NormalWeb"/>
      </w:pPr>
      <w:r>
        <w:t>(</w:t>
      </w:r>
      <w:proofErr w:type="spellStart"/>
      <w:r>
        <w:t>i</w:t>
      </w:r>
      <w:proofErr w:type="spellEnd"/>
      <w:r>
        <w:t xml:space="preserve">) Use min-max normalization to transform the value 35 for </w:t>
      </w:r>
      <w:r>
        <w:rPr>
          <w:rFonts w:ascii="Times New Roman,Italic" w:hAnsi="Times New Roman,Italic"/>
        </w:rPr>
        <w:t xml:space="preserve">age </w:t>
      </w:r>
      <w:r>
        <w:t>onto the range [0.0, 1.0].</w:t>
      </w:r>
      <w:r>
        <w:br/>
        <w:t xml:space="preserve">(ii) Use z-score normalization to transform the value 35 for </w:t>
      </w:r>
      <w:r>
        <w:rPr>
          <w:rFonts w:ascii="Times New Roman,Italic" w:hAnsi="Times New Roman,Italic"/>
        </w:rPr>
        <w:t>age</w:t>
      </w:r>
      <w:r>
        <w:t xml:space="preserve">, where the standard deviation of </w:t>
      </w:r>
      <w:r>
        <w:rPr>
          <w:rFonts w:ascii="Times New Roman,Italic" w:hAnsi="Times New Roman,Italic"/>
        </w:rPr>
        <w:t xml:space="preserve">age </w:t>
      </w:r>
      <w:r>
        <w:t>is 12.94 years.</w:t>
      </w:r>
      <w:r>
        <w:br/>
        <w:t xml:space="preserve">(iii) Use normalization by decimal scaling to transform the value 35 for </w:t>
      </w:r>
      <w:r>
        <w:rPr>
          <w:rFonts w:ascii="Times New Roman,Italic" w:hAnsi="Times New Roman,Italic"/>
        </w:rPr>
        <w:t>age</w:t>
      </w:r>
      <w:r>
        <w:t xml:space="preserve">. Perform the above functions using R – tool </w:t>
      </w:r>
    </w:p>
    <w:p w14:paraId="115C3DC3" w14:textId="77777777" w:rsidR="006421E5" w:rsidRDefault="006421E5" w:rsidP="006421E5">
      <w:pPr>
        <w:pStyle w:val="NormalWeb"/>
      </w:pPr>
      <w:r>
        <w:t xml:space="preserve">7.The following values are the number of pencils available in the different boxes. Create a vector and find out the mean, median and mode values of set of pencils in the given data. </w:t>
      </w:r>
    </w:p>
    <w:p w14:paraId="1ABA1099" w14:textId="77777777" w:rsidR="006421E5" w:rsidRDefault="006421E5" w:rsidP="006421E5">
      <w:pPr>
        <w:pStyle w:val="NormalWeb"/>
        <w:ind w:left="720"/>
      </w:pPr>
      <w:r>
        <w:t>Box1 Box2 Box3 Box4 Box5 Box6 Box7 Box8 Box9 Box 10</w:t>
      </w:r>
    </w:p>
    <w:p w14:paraId="6F1B7E3E" w14:textId="77777777" w:rsidR="006421E5" w:rsidRDefault="006421E5" w:rsidP="006421E5">
      <w:pPr>
        <w:pStyle w:val="NormalWeb"/>
        <w:ind w:left="720"/>
      </w:pPr>
      <w:r>
        <w:t xml:space="preserve">9          25      23     12      11      6      7        8        9             10 </w:t>
      </w:r>
    </w:p>
    <w:p w14:paraId="0CC7075D" w14:textId="77777777" w:rsidR="00E553A1" w:rsidRDefault="00E553A1" w:rsidP="00E553A1">
      <w:pPr>
        <w:pStyle w:val="NormalWeb"/>
      </w:pPr>
      <w:r>
        <w:t>8.</w:t>
      </w:r>
      <w:r w:rsidRPr="00E553A1">
        <w:t xml:space="preserve"> </w:t>
      </w:r>
      <w:r>
        <w:t>the following table would be plotted as (</w:t>
      </w:r>
      <w:proofErr w:type="spellStart"/>
      <w:r>
        <w:t>x,y</w:t>
      </w:r>
      <w:proofErr w:type="spellEnd"/>
      <w:r>
        <w:t xml:space="preserve">) points, with the first column being the x values as number of mobile phones sold and the second column being the y values as money. To use the scatter plot for how many mobile phones sold. </w:t>
      </w:r>
    </w:p>
    <w:p w14:paraId="4A72318F" w14:textId="77777777" w:rsidR="00E553A1" w:rsidRDefault="00E553A1" w:rsidP="00E553A1">
      <w:pPr>
        <w:pStyle w:val="NormalWeb"/>
      </w:pPr>
      <w:r>
        <w:t xml:space="preserve">x :4 1 5 7 10 2 50 25 90 36 </w:t>
      </w:r>
    </w:p>
    <w:p w14:paraId="19E40C53" w14:textId="77777777" w:rsidR="00E553A1" w:rsidRDefault="00E553A1" w:rsidP="00E553A1">
      <w:pPr>
        <w:pStyle w:val="NormalWeb"/>
      </w:pPr>
      <w:r>
        <w:t xml:space="preserve">y :12 5 13 19 31 7 153 72 275 110 </w:t>
      </w:r>
    </w:p>
    <w:p w14:paraId="5CB989AB" w14:textId="77777777" w:rsidR="00E553A1" w:rsidRDefault="00E553A1" w:rsidP="00E553A1">
      <w:pPr>
        <w:pStyle w:val="NormalWeb"/>
      </w:pPr>
      <w:r>
        <w:t>9.</w:t>
      </w:r>
      <w:r w:rsidRPr="00E553A1">
        <w:t xml:space="preserve"> </w:t>
      </w:r>
      <w:r>
        <w:t xml:space="preserve">Implement of the R script using marks scored by a student in his model exam has been sorted as follows: 55, 60, 71, 63, 55, 65, 50, 55,58,59,61,63,65,67,71,72,75. Partition them into three bins by each of the following methods. Plot the data points using histogram. </w:t>
      </w:r>
    </w:p>
    <w:p w14:paraId="54E343D4" w14:textId="77777777" w:rsidR="00E553A1" w:rsidRDefault="00E553A1" w:rsidP="00E553A1">
      <w:pPr>
        <w:pStyle w:val="NormalWeb"/>
      </w:pPr>
      <w:r>
        <w:t>(a) equal-frequency (</w:t>
      </w:r>
      <w:proofErr w:type="spellStart"/>
      <w:r>
        <w:t>equi</w:t>
      </w:r>
      <w:proofErr w:type="spellEnd"/>
      <w:r>
        <w:t xml:space="preserve">-depth) partitioning (b) equal-width partitioning </w:t>
      </w:r>
    </w:p>
    <w:p w14:paraId="2DAE0CA2" w14:textId="77777777" w:rsidR="00E553A1" w:rsidRDefault="00E553A1" w:rsidP="00E553A1">
      <w:pPr>
        <w:pStyle w:val="NormalWeb"/>
      </w:pPr>
      <w:r>
        <w:t>10.</w:t>
      </w:r>
      <w:r w:rsidRPr="00E553A1">
        <w:t xml:space="preserve"> </w:t>
      </w:r>
      <w:r>
        <w:t xml:space="preserve">Suppose that the speed car is mentioned in different driving style. </w:t>
      </w:r>
    </w:p>
    <w:p w14:paraId="09277CEB" w14:textId="77777777" w:rsidR="00E553A1" w:rsidRDefault="00E553A1" w:rsidP="00E553A1">
      <w:pPr>
        <w:pStyle w:val="NormalWeb"/>
      </w:pPr>
      <w:r>
        <w:t xml:space="preserve">Regular 78.3 81.8 82 74.2 83.4 84.5 82.9 77.5 80.9 70.6 Speed </w:t>
      </w:r>
    </w:p>
    <w:p w14:paraId="4AF00396" w14:textId="77777777" w:rsidR="00E553A1" w:rsidRDefault="00E553A1" w:rsidP="00E553A1">
      <w:pPr>
        <w:pStyle w:val="NormalWeb"/>
      </w:pPr>
      <w:r>
        <w:t xml:space="preserve">Calculate the Inter quantile and standard deviation of the given data. </w:t>
      </w:r>
    </w:p>
    <w:p w14:paraId="74C65E84" w14:textId="77777777" w:rsidR="00E553A1" w:rsidRDefault="00E553A1" w:rsidP="00E553A1">
      <w:pPr>
        <w:pStyle w:val="Normal1"/>
        <w:ind w:left="1224"/>
      </w:pPr>
      <w:r>
        <w:tab/>
      </w:r>
    </w:p>
    <w:p w14:paraId="7924E3AA" w14:textId="77777777" w:rsidR="00E553A1" w:rsidRDefault="00E553A1" w:rsidP="00E553A1">
      <w:pPr>
        <w:pStyle w:val="Normal1"/>
        <w:ind w:left="426" w:hanging="284"/>
      </w:pPr>
      <w:r>
        <w:t>11.</w:t>
      </w:r>
      <w:r w:rsidRPr="00AD2E2D">
        <w:t>Suppose that the data for analysis includes the attribute age. The age values for the data tuples are (in increasing order) 13, 15, 16, 16, 19, 20, 20, 21, 22, 22, 25, 25, 25, 25, 30, 33, 33, 35, 35, 35, 35, 36, 40, 45, 46, 52, 70.</w:t>
      </w:r>
    </w:p>
    <w:p w14:paraId="173ED863" w14:textId="77777777" w:rsidR="00E553A1" w:rsidRDefault="00E553A1" w:rsidP="00E553A1">
      <w:pPr>
        <w:pStyle w:val="Normal1"/>
        <w:ind w:left="1224"/>
      </w:pPr>
      <w:r w:rsidRPr="00AD2E2D">
        <w:lastRenderedPageBreak/>
        <w:t>Can you find (roughly) the first quartile (Q1) and the third quartile (Q3) of the data?</w:t>
      </w:r>
    </w:p>
    <w:p w14:paraId="61000988" w14:textId="77777777" w:rsidR="003D1048" w:rsidRDefault="003D1048" w:rsidP="003D1048"/>
    <w:sectPr w:rsidR="003D1048">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CB06B" w14:textId="77777777" w:rsidR="00D44800" w:rsidRDefault="00D44800" w:rsidP="003D1048">
      <w:r>
        <w:separator/>
      </w:r>
    </w:p>
  </w:endnote>
  <w:endnote w:type="continuationSeparator" w:id="0">
    <w:p w14:paraId="3BDAE664" w14:textId="77777777" w:rsidR="00D44800" w:rsidRDefault="00D44800" w:rsidP="003D1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roid Sans Fallback">
    <w:altName w:val="Times New Roman"/>
    <w:charset w:val="00"/>
    <w:family w:val="roman"/>
    <w:pitch w:val="default"/>
  </w:font>
  <w:font w:name="FreeSans">
    <w:altName w:val="Times New Roman"/>
    <w:charset w:val="00"/>
    <w:family w:val="roman"/>
    <w:pitch w:val="default"/>
  </w:font>
  <w:font w:name="Times New Roman,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C49AD" w14:textId="77777777" w:rsidR="00D44800" w:rsidRDefault="00D44800" w:rsidP="003D1048">
      <w:r>
        <w:separator/>
      </w:r>
    </w:p>
  </w:footnote>
  <w:footnote w:type="continuationSeparator" w:id="0">
    <w:p w14:paraId="12943595" w14:textId="77777777" w:rsidR="00D44800" w:rsidRDefault="00D44800" w:rsidP="003D10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97A01" w14:textId="77777777" w:rsidR="003D1048" w:rsidRDefault="003D1048" w:rsidP="003D1048">
    <w:pPr>
      <w:pStyle w:val="Header"/>
      <w:jc w:val="center"/>
      <w:rPr>
        <w:rFonts w:ascii="Times New Roman" w:hAnsi="Times New Roman"/>
        <w:b/>
        <w:szCs w:val="28"/>
        <w:lang w:val="en-GB"/>
      </w:rPr>
    </w:pPr>
    <w:r>
      <w:rPr>
        <w:rFonts w:ascii="Times New Roman" w:hAnsi="Times New Roman"/>
        <w:b/>
        <w:noProof/>
        <w:szCs w:val="28"/>
        <w:lang w:val="en-GB"/>
      </w:rPr>
      <w:drawing>
        <wp:anchor distT="0" distB="0" distL="114300" distR="114300" simplePos="0" relativeHeight="251660288" behindDoc="1" locked="0" layoutInCell="1" allowOverlap="1" wp14:anchorId="68EA1C0B" wp14:editId="7842B533">
          <wp:simplePos x="0" y="0"/>
          <wp:positionH relativeFrom="column">
            <wp:posOffset>5572246</wp:posOffset>
          </wp:positionH>
          <wp:positionV relativeFrom="paragraph">
            <wp:posOffset>-17483</wp:posOffset>
          </wp:positionV>
          <wp:extent cx="891540" cy="914400"/>
          <wp:effectExtent l="0" t="0" r="0" b="0"/>
          <wp:wrapSquare wrapText="bothSides"/>
          <wp:docPr id="25" name="Picture" descr="https://encrypted-tbn0.gstatic.com/images?q=tbn:ANd9GcSSNSvby1ffe84-saIqYY8w9_0yA32R8EUSUw4HRgrkmTkOGGHsMbtTB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encrypted-tbn0.gstatic.com/images?q=tbn:ANd9GcSSNSvby1ffe84-saIqYY8w9_0yA32R8EUSUw4HRgrkmTkOGGHsMbtTBQ"/>
                  <pic:cNvPicPr>
                    <a:picLocks noChangeAspect="1" noChangeArrowheads="1"/>
                  </pic:cNvPicPr>
                </pic:nvPicPr>
                <pic:blipFill>
                  <a:blip r:embed="rId1"/>
                  <a:stretch>
                    <a:fillRect/>
                  </a:stretch>
                </pic:blipFill>
                <pic:spPr bwMode="auto">
                  <a:xfrm>
                    <a:off x="0" y="0"/>
                    <a:ext cx="891540" cy="914400"/>
                  </a:xfrm>
                  <a:prstGeom prst="rect">
                    <a:avLst/>
                  </a:prstGeom>
                  <a:noFill/>
                  <a:ln w="9525">
                    <a:noFill/>
                    <a:miter lim="800000"/>
                    <a:headEnd/>
                    <a:tailEnd/>
                  </a:ln>
                </pic:spPr>
              </pic:pic>
            </a:graphicData>
          </a:graphic>
        </wp:anchor>
      </w:drawing>
    </w:r>
    <w:r>
      <w:rPr>
        <w:rFonts w:ascii="Times New Roman" w:hAnsi="Times New Roman"/>
        <w:b/>
        <w:noProof/>
        <w:szCs w:val="28"/>
        <w:lang w:val="en-GB"/>
      </w:rPr>
      <w:drawing>
        <wp:anchor distT="0" distB="0" distL="114300" distR="114300" simplePos="0" relativeHeight="251659264" behindDoc="1" locked="0" layoutInCell="1" allowOverlap="1" wp14:anchorId="322E5240" wp14:editId="36162A4E">
          <wp:simplePos x="0" y="0"/>
          <wp:positionH relativeFrom="margin">
            <wp:posOffset>-410210</wp:posOffset>
          </wp:positionH>
          <wp:positionV relativeFrom="paragraph">
            <wp:posOffset>222885</wp:posOffset>
          </wp:positionV>
          <wp:extent cx="958995" cy="759600"/>
          <wp:effectExtent l="0" t="0" r="0" b="2540"/>
          <wp:wrapSquare wrapText="bothSides"/>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2"/>
                  <a:stretch>
                    <a:fillRect/>
                  </a:stretch>
                </pic:blipFill>
                <pic:spPr bwMode="auto">
                  <a:xfrm>
                    <a:off x="0" y="0"/>
                    <a:ext cx="958995" cy="759600"/>
                  </a:xfrm>
                  <a:prstGeom prst="rect">
                    <a:avLst/>
                  </a:prstGeom>
                  <a:noFill/>
                  <a:ln w="9525">
                    <a:noFill/>
                    <a:miter lim="800000"/>
                    <a:headEnd/>
                    <a:tailEnd/>
                  </a:ln>
                </pic:spPr>
              </pic:pic>
            </a:graphicData>
          </a:graphic>
        </wp:anchor>
      </w:drawing>
    </w:r>
  </w:p>
  <w:p w14:paraId="12BA3954" w14:textId="77777777" w:rsidR="003D1048" w:rsidRDefault="003D1048" w:rsidP="003D1048">
    <w:pPr>
      <w:pStyle w:val="Header"/>
      <w:jc w:val="center"/>
      <w:rPr>
        <w:rFonts w:ascii="Times New Roman" w:hAnsi="Times New Roman"/>
        <w:b/>
        <w:szCs w:val="28"/>
        <w:lang w:val="en-GB"/>
      </w:rPr>
    </w:pPr>
    <w:r>
      <w:rPr>
        <w:rFonts w:ascii="Times New Roman" w:hAnsi="Times New Roman"/>
        <w:b/>
        <w:szCs w:val="28"/>
        <w:lang w:val="en-GB"/>
      </w:rPr>
      <w:t>SAVEETHA SCHOOL OF ENGINEERING</w:t>
    </w:r>
  </w:p>
  <w:p w14:paraId="0D361181" w14:textId="77777777" w:rsidR="003D1048" w:rsidRDefault="003D1048" w:rsidP="003D1048">
    <w:pPr>
      <w:pStyle w:val="Normal1"/>
      <w:jc w:val="center"/>
      <w:rPr>
        <w:b/>
        <w:szCs w:val="28"/>
        <w:lang w:val="en-GB"/>
      </w:rPr>
    </w:pPr>
    <w:r>
      <w:rPr>
        <w:b/>
        <w:szCs w:val="28"/>
        <w:lang w:val="en-GB"/>
      </w:rPr>
      <w:t>SAVEETHA INSTITUTE OF MEDICAL AND TECHNICAL SCIENCES</w:t>
    </w:r>
  </w:p>
  <w:p w14:paraId="6E4A2800" w14:textId="77777777" w:rsidR="003D1048" w:rsidRDefault="003D1048" w:rsidP="003D1048">
    <w:pPr>
      <w:pStyle w:val="Normal1"/>
      <w:tabs>
        <w:tab w:val="left" w:pos="2760"/>
        <w:tab w:val="center" w:pos="4680"/>
      </w:tabs>
      <w:jc w:val="center"/>
      <w:rPr>
        <w:rFonts w:ascii="Times New Roman" w:eastAsia="Times New Roman" w:hAnsi="Times New Roman"/>
        <w:b/>
        <w:bCs/>
        <w:color w:val="000000"/>
      </w:rPr>
    </w:pPr>
    <w:bookmarkStart w:id="0" w:name="_Hlk510003892"/>
    <w:bookmarkStart w:id="1" w:name="_Hlk510003893"/>
    <w:bookmarkEnd w:id="0"/>
    <w:bookmarkEnd w:id="1"/>
    <w:r>
      <w:rPr>
        <w:rFonts w:ascii="Times New Roman" w:eastAsia="Times New Roman" w:hAnsi="Times New Roman"/>
        <w:b/>
        <w:bCs/>
        <w:color w:val="000000"/>
      </w:rPr>
      <w:t>COMPUTER SCIENCE AND ENGINEERING PROGRAMME</w:t>
    </w:r>
  </w:p>
  <w:p w14:paraId="2DED734C" w14:textId="77777777" w:rsidR="003D1048" w:rsidRDefault="003D10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85A59"/>
    <w:multiLevelType w:val="multilevel"/>
    <w:tmpl w:val="A1B2B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7780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wMLU0NLEwNDI2NDdU0lEKTi0uzszPAykwrAUAS0OxSCwAAAA="/>
  </w:docVars>
  <w:rsids>
    <w:rsidRoot w:val="003D1048"/>
    <w:rsid w:val="003D1048"/>
    <w:rsid w:val="003D6C3F"/>
    <w:rsid w:val="006421E5"/>
    <w:rsid w:val="008A2232"/>
    <w:rsid w:val="00D11A0A"/>
    <w:rsid w:val="00D44800"/>
    <w:rsid w:val="00E553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5456D"/>
  <w15:chartTrackingRefBased/>
  <w15:docId w15:val="{CC138F60-98A5-0F41-ABD7-1D682389A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1048"/>
    <w:pPr>
      <w:tabs>
        <w:tab w:val="center" w:pos="4513"/>
        <w:tab w:val="right" w:pos="9026"/>
      </w:tabs>
    </w:pPr>
  </w:style>
  <w:style w:type="character" w:customStyle="1" w:styleId="HeaderChar">
    <w:name w:val="Header Char"/>
    <w:basedOn w:val="DefaultParagraphFont"/>
    <w:link w:val="Header"/>
    <w:uiPriority w:val="99"/>
    <w:rsid w:val="003D1048"/>
  </w:style>
  <w:style w:type="paragraph" w:styleId="Footer">
    <w:name w:val="footer"/>
    <w:basedOn w:val="Normal"/>
    <w:link w:val="FooterChar"/>
    <w:uiPriority w:val="99"/>
    <w:unhideWhenUsed/>
    <w:rsid w:val="003D1048"/>
    <w:pPr>
      <w:tabs>
        <w:tab w:val="center" w:pos="4513"/>
        <w:tab w:val="right" w:pos="9026"/>
      </w:tabs>
    </w:pPr>
  </w:style>
  <w:style w:type="character" w:customStyle="1" w:styleId="FooterChar">
    <w:name w:val="Footer Char"/>
    <w:basedOn w:val="DefaultParagraphFont"/>
    <w:link w:val="Footer"/>
    <w:uiPriority w:val="99"/>
    <w:rsid w:val="003D1048"/>
  </w:style>
  <w:style w:type="paragraph" w:customStyle="1" w:styleId="Normal1">
    <w:name w:val="Normal1"/>
    <w:rsid w:val="003D1048"/>
    <w:pPr>
      <w:widowControl w:val="0"/>
      <w:suppressAutoHyphens/>
      <w:spacing w:after="200"/>
      <w:textAlignment w:val="baseline"/>
    </w:pPr>
    <w:rPr>
      <w:rFonts w:ascii="Liberation Serif" w:eastAsia="Droid Sans Fallback" w:hAnsi="Liberation Serif" w:cs="FreeSans"/>
      <w:color w:val="00000A"/>
      <w:kern w:val="0"/>
      <w:lang w:eastAsia="zh-CN" w:bidi="hi-IN"/>
      <w14:ligatures w14:val="none"/>
    </w:rPr>
  </w:style>
  <w:style w:type="paragraph" w:styleId="NormalWeb">
    <w:name w:val="Normal (Web)"/>
    <w:basedOn w:val="Normal"/>
    <w:uiPriority w:val="99"/>
    <w:semiHidden/>
    <w:unhideWhenUsed/>
    <w:rsid w:val="006421E5"/>
    <w:pPr>
      <w:spacing w:before="100" w:beforeAutospacing="1" w:after="100" w:afterAutospacing="1"/>
    </w:pPr>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9286">
      <w:bodyDiv w:val="1"/>
      <w:marLeft w:val="0"/>
      <w:marRight w:val="0"/>
      <w:marTop w:val="0"/>
      <w:marBottom w:val="0"/>
      <w:divBdr>
        <w:top w:val="none" w:sz="0" w:space="0" w:color="auto"/>
        <w:left w:val="none" w:sz="0" w:space="0" w:color="auto"/>
        <w:bottom w:val="none" w:sz="0" w:space="0" w:color="auto"/>
        <w:right w:val="none" w:sz="0" w:space="0" w:color="auto"/>
      </w:divBdr>
      <w:divsChild>
        <w:div w:id="1892376607">
          <w:marLeft w:val="0"/>
          <w:marRight w:val="0"/>
          <w:marTop w:val="0"/>
          <w:marBottom w:val="0"/>
          <w:divBdr>
            <w:top w:val="none" w:sz="0" w:space="0" w:color="auto"/>
            <w:left w:val="none" w:sz="0" w:space="0" w:color="auto"/>
            <w:bottom w:val="none" w:sz="0" w:space="0" w:color="auto"/>
            <w:right w:val="none" w:sz="0" w:space="0" w:color="auto"/>
          </w:divBdr>
          <w:divsChild>
            <w:div w:id="1857885567">
              <w:marLeft w:val="0"/>
              <w:marRight w:val="0"/>
              <w:marTop w:val="0"/>
              <w:marBottom w:val="0"/>
              <w:divBdr>
                <w:top w:val="none" w:sz="0" w:space="0" w:color="auto"/>
                <w:left w:val="none" w:sz="0" w:space="0" w:color="auto"/>
                <w:bottom w:val="none" w:sz="0" w:space="0" w:color="auto"/>
                <w:right w:val="none" w:sz="0" w:space="0" w:color="auto"/>
              </w:divBdr>
              <w:divsChild>
                <w:div w:id="606621471">
                  <w:marLeft w:val="0"/>
                  <w:marRight w:val="0"/>
                  <w:marTop w:val="0"/>
                  <w:marBottom w:val="0"/>
                  <w:divBdr>
                    <w:top w:val="none" w:sz="0" w:space="0" w:color="auto"/>
                    <w:left w:val="none" w:sz="0" w:space="0" w:color="auto"/>
                    <w:bottom w:val="none" w:sz="0" w:space="0" w:color="auto"/>
                    <w:right w:val="none" w:sz="0" w:space="0" w:color="auto"/>
                  </w:divBdr>
                </w:div>
              </w:divsChild>
            </w:div>
            <w:div w:id="2096170784">
              <w:marLeft w:val="0"/>
              <w:marRight w:val="0"/>
              <w:marTop w:val="0"/>
              <w:marBottom w:val="0"/>
              <w:divBdr>
                <w:top w:val="none" w:sz="0" w:space="0" w:color="auto"/>
                <w:left w:val="none" w:sz="0" w:space="0" w:color="auto"/>
                <w:bottom w:val="none" w:sz="0" w:space="0" w:color="auto"/>
                <w:right w:val="none" w:sz="0" w:space="0" w:color="auto"/>
              </w:divBdr>
              <w:divsChild>
                <w:div w:id="83087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336427">
      <w:bodyDiv w:val="1"/>
      <w:marLeft w:val="0"/>
      <w:marRight w:val="0"/>
      <w:marTop w:val="0"/>
      <w:marBottom w:val="0"/>
      <w:divBdr>
        <w:top w:val="none" w:sz="0" w:space="0" w:color="auto"/>
        <w:left w:val="none" w:sz="0" w:space="0" w:color="auto"/>
        <w:bottom w:val="none" w:sz="0" w:space="0" w:color="auto"/>
        <w:right w:val="none" w:sz="0" w:space="0" w:color="auto"/>
      </w:divBdr>
      <w:divsChild>
        <w:div w:id="1113015055">
          <w:marLeft w:val="0"/>
          <w:marRight w:val="0"/>
          <w:marTop w:val="0"/>
          <w:marBottom w:val="0"/>
          <w:divBdr>
            <w:top w:val="none" w:sz="0" w:space="0" w:color="auto"/>
            <w:left w:val="none" w:sz="0" w:space="0" w:color="auto"/>
            <w:bottom w:val="none" w:sz="0" w:space="0" w:color="auto"/>
            <w:right w:val="none" w:sz="0" w:space="0" w:color="auto"/>
          </w:divBdr>
          <w:divsChild>
            <w:div w:id="1964072138">
              <w:marLeft w:val="0"/>
              <w:marRight w:val="0"/>
              <w:marTop w:val="0"/>
              <w:marBottom w:val="0"/>
              <w:divBdr>
                <w:top w:val="none" w:sz="0" w:space="0" w:color="auto"/>
                <w:left w:val="none" w:sz="0" w:space="0" w:color="auto"/>
                <w:bottom w:val="none" w:sz="0" w:space="0" w:color="auto"/>
                <w:right w:val="none" w:sz="0" w:space="0" w:color="auto"/>
              </w:divBdr>
              <w:divsChild>
                <w:div w:id="54436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19256">
      <w:bodyDiv w:val="1"/>
      <w:marLeft w:val="0"/>
      <w:marRight w:val="0"/>
      <w:marTop w:val="0"/>
      <w:marBottom w:val="0"/>
      <w:divBdr>
        <w:top w:val="none" w:sz="0" w:space="0" w:color="auto"/>
        <w:left w:val="none" w:sz="0" w:space="0" w:color="auto"/>
        <w:bottom w:val="none" w:sz="0" w:space="0" w:color="auto"/>
        <w:right w:val="none" w:sz="0" w:space="0" w:color="auto"/>
      </w:divBdr>
      <w:divsChild>
        <w:div w:id="291444750">
          <w:marLeft w:val="0"/>
          <w:marRight w:val="0"/>
          <w:marTop w:val="0"/>
          <w:marBottom w:val="0"/>
          <w:divBdr>
            <w:top w:val="none" w:sz="0" w:space="0" w:color="auto"/>
            <w:left w:val="none" w:sz="0" w:space="0" w:color="auto"/>
            <w:bottom w:val="none" w:sz="0" w:space="0" w:color="auto"/>
            <w:right w:val="none" w:sz="0" w:space="0" w:color="auto"/>
          </w:divBdr>
          <w:divsChild>
            <w:div w:id="79765633">
              <w:marLeft w:val="0"/>
              <w:marRight w:val="0"/>
              <w:marTop w:val="0"/>
              <w:marBottom w:val="0"/>
              <w:divBdr>
                <w:top w:val="none" w:sz="0" w:space="0" w:color="auto"/>
                <w:left w:val="none" w:sz="0" w:space="0" w:color="auto"/>
                <w:bottom w:val="none" w:sz="0" w:space="0" w:color="auto"/>
                <w:right w:val="none" w:sz="0" w:space="0" w:color="auto"/>
              </w:divBdr>
              <w:divsChild>
                <w:div w:id="1262688845">
                  <w:marLeft w:val="0"/>
                  <w:marRight w:val="0"/>
                  <w:marTop w:val="0"/>
                  <w:marBottom w:val="0"/>
                  <w:divBdr>
                    <w:top w:val="none" w:sz="0" w:space="0" w:color="auto"/>
                    <w:left w:val="none" w:sz="0" w:space="0" w:color="auto"/>
                    <w:bottom w:val="none" w:sz="0" w:space="0" w:color="auto"/>
                    <w:right w:val="none" w:sz="0" w:space="0" w:color="auto"/>
                  </w:divBdr>
                  <w:divsChild>
                    <w:div w:id="132766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210484">
      <w:bodyDiv w:val="1"/>
      <w:marLeft w:val="0"/>
      <w:marRight w:val="0"/>
      <w:marTop w:val="0"/>
      <w:marBottom w:val="0"/>
      <w:divBdr>
        <w:top w:val="none" w:sz="0" w:space="0" w:color="auto"/>
        <w:left w:val="none" w:sz="0" w:space="0" w:color="auto"/>
        <w:bottom w:val="none" w:sz="0" w:space="0" w:color="auto"/>
        <w:right w:val="none" w:sz="0" w:space="0" w:color="auto"/>
      </w:divBdr>
      <w:divsChild>
        <w:div w:id="531574092">
          <w:marLeft w:val="0"/>
          <w:marRight w:val="0"/>
          <w:marTop w:val="0"/>
          <w:marBottom w:val="0"/>
          <w:divBdr>
            <w:top w:val="none" w:sz="0" w:space="0" w:color="auto"/>
            <w:left w:val="none" w:sz="0" w:space="0" w:color="auto"/>
            <w:bottom w:val="none" w:sz="0" w:space="0" w:color="auto"/>
            <w:right w:val="none" w:sz="0" w:space="0" w:color="auto"/>
          </w:divBdr>
          <w:divsChild>
            <w:div w:id="1608390335">
              <w:marLeft w:val="0"/>
              <w:marRight w:val="0"/>
              <w:marTop w:val="0"/>
              <w:marBottom w:val="0"/>
              <w:divBdr>
                <w:top w:val="none" w:sz="0" w:space="0" w:color="auto"/>
                <w:left w:val="none" w:sz="0" w:space="0" w:color="auto"/>
                <w:bottom w:val="none" w:sz="0" w:space="0" w:color="auto"/>
                <w:right w:val="none" w:sz="0" w:space="0" w:color="auto"/>
              </w:divBdr>
              <w:divsChild>
                <w:div w:id="79371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522901">
      <w:bodyDiv w:val="1"/>
      <w:marLeft w:val="0"/>
      <w:marRight w:val="0"/>
      <w:marTop w:val="0"/>
      <w:marBottom w:val="0"/>
      <w:divBdr>
        <w:top w:val="none" w:sz="0" w:space="0" w:color="auto"/>
        <w:left w:val="none" w:sz="0" w:space="0" w:color="auto"/>
        <w:bottom w:val="none" w:sz="0" w:space="0" w:color="auto"/>
        <w:right w:val="none" w:sz="0" w:space="0" w:color="auto"/>
      </w:divBdr>
      <w:divsChild>
        <w:div w:id="461919554">
          <w:marLeft w:val="0"/>
          <w:marRight w:val="0"/>
          <w:marTop w:val="0"/>
          <w:marBottom w:val="0"/>
          <w:divBdr>
            <w:top w:val="none" w:sz="0" w:space="0" w:color="auto"/>
            <w:left w:val="none" w:sz="0" w:space="0" w:color="auto"/>
            <w:bottom w:val="none" w:sz="0" w:space="0" w:color="auto"/>
            <w:right w:val="none" w:sz="0" w:space="0" w:color="auto"/>
          </w:divBdr>
          <w:divsChild>
            <w:div w:id="1593583900">
              <w:marLeft w:val="0"/>
              <w:marRight w:val="0"/>
              <w:marTop w:val="0"/>
              <w:marBottom w:val="0"/>
              <w:divBdr>
                <w:top w:val="none" w:sz="0" w:space="0" w:color="auto"/>
                <w:left w:val="none" w:sz="0" w:space="0" w:color="auto"/>
                <w:bottom w:val="none" w:sz="0" w:space="0" w:color="auto"/>
                <w:right w:val="none" w:sz="0" w:space="0" w:color="auto"/>
              </w:divBdr>
              <w:divsChild>
                <w:div w:id="9641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559226">
          <w:marLeft w:val="0"/>
          <w:marRight w:val="0"/>
          <w:marTop w:val="0"/>
          <w:marBottom w:val="0"/>
          <w:divBdr>
            <w:top w:val="none" w:sz="0" w:space="0" w:color="auto"/>
            <w:left w:val="none" w:sz="0" w:space="0" w:color="auto"/>
            <w:bottom w:val="none" w:sz="0" w:space="0" w:color="auto"/>
            <w:right w:val="none" w:sz="0" w:space="0" w:color="auto"/>
          </w:divBdr>
          <w:divsChild>
            <w:div w:id="1543054257">
              <w:marLeft w:val="0"/>
              <w:marRight w:val="0"/>
              <w:marTop w:val="0"/>
              <w:marBottom w:val="0"/>
              <w:divBdr>
                <w:top w:val="none" w:sz="0" w:space="0" w:color="auto"/>
                <w:left w:val="none" w:sz="0" w:space="0" w:color="auto"/>
                <w:bottom w:val="none" w:sz="0" w:space="0" w:color="auto"/>
                <w:right w:val="none" w:sz="0" w:space="0" w:color="auto"/>
              </w:divBdr>
              <w:divsChild>
                <w:div w:id="19995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709809">
      <w:bodyDiv w:val="1"/>
      <w:marLeft w:val="0"/>
      <w:marRight w:val="0"/>
      <w:marTop w:val="0"/>
      <w:marBottom w:val="0"/>
      <w:divBdr>
        <w:top w:val="none" w:sz="0" w:space="0" w:color="auto"/>
        <w:left w:val="none" w:sz="0" w:space="0" w:color="auto"/>
        <w:bottom w:val="none" w:sz="0" w:space="0" w:color="auto"/>
        <w:right w:val="none" w:sz="0" w:space="0" w:color="auto"/>
      </w:divBdr>
      <w:divsChild>
        <w:div w:id="1371151478">
          <w:marLeft w:val="0"/>
          <w:marRight w:val="0"/>
          <w:marTop w:val="0"/>
          <w:marBottom w:val="0"/>
          <w:divBdr>
            <w:top w:val="none" w:sz="0" w:space="0" w:color="auto"/>
            <w:left w:val="none" w:sz="0" w:space="0" w:color="auto"/>
            <w:bottom w:val="none" w:sz="0" w:space="0" w:color="auto"/>
            <w:right w:val="none" w:sz="0" w:space="0" w:color="auto"/>
          </w:divBdr>
          <w:divsChild>
            <w:div w:id="132600917">
              <w:marLeft w:val="0"/>
              <w:marRight w:val="0"/>
              <w:marTop w:val="0"/>
              <w:marBottom w:val="0"/>
              <w:divBdr>
                <w:top w:val="none" w:sz="0" w:space="0" w:color="auto"/>
                <w:left w:val="none" w:sz="0" w:space="0" w:color="auto"/>
                <w:bottom w:val="none" w:sz="0" w:space="0" w:color="auto"/>
                <w:right w:val="none" w:sz="0" w:space="0" w:color="auto"/>
              </w:divBdr>
              <w:divsChild>
                <w:div w:id="176148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rumugam s s</dc:creator>
  <cp:keywords/>
  <dc:description/>
  <cp:lastModifiedBy>Arul Raj</cp:lastModifiedBy>
  <cp:revision>5</cp:revision>
  <dcterms:created xsi:type="dcterms:W3CDTF">2023-08-01T04:18:00Z</dcterms:created>
  <dcterms:modified xsi:type="dcterms:W3CDTF">2024-02-20T07:00:00Z</dcterms:modified>
</cp:coreProperties>
</file>